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493DA" w14:textId="55FE626F" w:rsidR="00F43BFA" w:rsidRPr="008A63B0" w:rsidRDefault="00935118">
      <w:p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 xml:space="preserve">The objective of this task is to extract the information from the PDF files which contain press releases, company report, shareholder report and company statements. We have obtained </w:t>
      </w:r>
      <w:r w:rsidR="00E94493" w:rsidRPr="008A63B0">
        <w:rPr>
          <w:rFonts w:ascii="Cambria" w:hAnsi="Cambria" w:cs="Cambay Devanagari"/>
          <w:sz w:val="20"/>
          <w:szCs w:val="20"/>
        </w:rPr>
        <w:t>these documents</w:t>
      </w:r>
      <w:r w:rsidRPr="008A63B0">
        <w:rPr>
          <w:rFonts w:ascii="Cambria" w:hAnsi="Cambria" w:cs="Cambay Devanagari"/>
          <w:sz w:val="20"/>
          <w:szCs w:val="20"/>
        </w:rPr>
        <w:t xml:space="preserve"> by combining a company name with a set of keywords. </w:t>
      </w:r>
    </w:p>
    <w:p w14:paraId="2C5D3115" w14:textId="2122FD5C" w:rsidR="00935118" w:rsidRPr="008A63B0" w:rsidRDefault="00935118">
      <w:p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 xml:space="preserve">These keywords are presented below: </w:t>
      </w:r>
    </w:p>
    <w:p w14:paraId="2C59D83D" w14:textId="77777777" w:rsidR="0040025F" w:rsidRDefault="0040025F" w:rsidP="0040025F">
      <w:r w:rsidRPr="00DA3F3E">
        <w:t>"cyber</w:t>
      </w:r>
      <w:r>
        <w:t xml:space="preserve"> </w:t>
      </w:r>
      <w:r w:rsidRPr="00DA3F3E">
        <w:t>hack" OR "cyber</w:t>
      </w:r>
      <w:r>
        <w:t xml:space="preserve"> </w:t>
      </w:r>
      <w:r w:rsidRPr="00DA3F3E">
        <w:t>breach"</w:t>
      </w:r>
      <w:r>
        <w:t xml:space="preserve"> OR </w:t>
      </w:r>
      <w:r w:rsidRPr="00EF3B95">
        <w:t>"</w:t>
      </w:r>
      <w:r w:rsidRPr="00DA3F3E">
        <w:t xml:space="preserve">infiltration of computer systems" OR "infiltration of technology </w:t>
      </w:r>
      <w:r>
        <w:t>system</w:t>
      </w:r>
      <w:r w:rsidRPr="00DA3F3E">
        <w:t xml:space="preserve">" OR "infiltration of networks" </w:t>
      </w:r>
    </w:p>
    <w:p w14:paraId="0DC96033" w14:textId="77777777" w:rsidR="0040025F" w:rsidRDefault="0040025F" w:rsidP="0040025F">
      <w:r w:rsidRPr="00DA3F3E">
        <w:t>OR "</w:t>
      </w:r>
      <w:r>
        <w:t>consumer p</w:t>
      </w:r>
      <w:r w:rsidRPr="00DA3F3E">
        <w:t xml:space="preserve">rivacy violations" OR "unauthorized access of personal information" OR "unauthorized distribution of personal information" OR "violating </w:t>
      </w:r>
      <w:r>
        <w:t xml:space="preserve">consumer </w:t>
      </w:r>
      <w:r w:rsidRPr="00DA3F3E">
        <w:t xml:space="preserve">privacy" OR "sale of confidential client info" OR "release of confidential client info" </w:t>
      </w:r>
    </w:p>
    <w:p w14:paraId="017C354F" w14:textId="77777777" w:rsidR="0040025F" w:rsidRDefault="0040025F" w:rsidP="0040025F">
      <w:r w:rsidRPr="00DA3F3E">
        <w:t xml:space="preserve">OR "data breach" </w:t>
      </w:r>
      <w:r>
        <w:t>OR</w:t>
      </w:r>
    </w:p>
    <w:p w14:paraId="1515D4B2" w14:textId="77777777" w:rsidR="0040025F" w:rsidRDefault="0040025F" w:rsidP="0040025F">
      <w:r w:rsidRPr="00DA3F3E">
        <w:t xml:space="preserve">"chief data officer" </w:t>
      </w:r>
      <w:r w:rsidRPr="00033855">
        <w:t xml:space="preserve">OR "Chief digital officer" OR "Chief Privacy Officer" OR </w:t>
      </w:r>
      <w:r w:rsidRPr="00DA3F3E">
        <w:t xml:space="preserve">"data confidentiality" OR "user privacy consent" </w:t>
      </w:r>
      <w:r w:rsidRPr="00033855">
        <w:t xml:space="preserve">OR "user data protection law" OR "user data scandal" OR "data security protocol" OR "user digital privacy" OR </w:t>
      </w:r>
      <w:r>
        <w:t>"</w:t>
      </w:r>
      <w:r w:rsidRPr="00033855">
        <w:t>compromised digital privacy</w:t>
      </w:r>
      <w:r>
        <w:t>"</w:t>
      </w:r>
      <w:r w:rsidRPr="00033855">
        <w:t xml:space="preserve"> OR </w:t>
      </w:r>
      <w:r>
        <w:t>"</w:t>
      </w:r>
      <w:r w:rsidRPr="00033855">
        <w:t>potential for customer vulnerability</w:t>
      </w:r>
      <w:r>
        <w:t>" OR</w:t>
      </w:r>
    </w:p>
    <w:p w14:paraId="018D5E9A" w14:textId="77777777" w:rsidR="0040025F" w:rsidRDefault="0040025F" w:rsidP="0040025F">
      <w:r w:rsidRPr="00DA3F3E">
        <w:t xml:space="preserve">"user privacy policy" OR "user </w:t>
      </w:r>
      <w:r w:rsidRPr="00033855">
        <w:t xml:space="preserve">privacy statement " OR "aggregate consumer information" OR "compromised user data" OR "Cyber Liability Insurance Policy" OR "user data encryption" OR "Fair Information Practice" OR "passive data collection" OR "Data Stewardship" OR </w:t>
      </w:r>
      <w:r>
        <w:t>"</w:t>
      </w:r>
      <w:r w:rsidRPr="00033855">
        <w:t>Data protection directive</w:t>
      </w:r>
      <w:r>
        <w:t>"</w:t>
      </w:r>
      <w:r w:rsidRPr="00033855">
        <w:t xml:space="preserve"> OR</w:t>
      </w:r>
      <w:r>
        <w:t xml:space="preserve"> </w:t>
      </w:r>
    </w:p>
    <w:p w14:paraId="2772DFD3" w14:textId="77777777" w:rsidR="0040025F" w:rsidRDefault="0040025F" w:rsidP="0040025F">
      <w:r w:rsidRPr="00DA3F3E">
        <w:t>"GDPR compliance" OR</w:t>
      </w:r>
      <w:r>
        <w:t xml:space="preserve"> "</w:t>
      </w:r>
      <w:r w:rsidRPr="00DA3F3E">
        <w:t>GDPR</w:t>
      </w:r>
      <w:r>
        <w:t xml:space="preserve"> implementation" OR "</w:t>
      </w:r>
      <w:r w:rsidRPr="00DA3F3E">
        <w:t>GDP</w:t>
      </w:r>
      <w:r>
        <w:t>R compliant" OR "General data protection regulation" OR</w:t>
      </w:r>
      <w:r w:rsidRPr="00DA3F3E">
        <w:t xml:space="preserve"> "compliance with data-related regulations" OR "product privacy" OR "2-factor privacy authentication</w:t>
      </w:r>
      <w:r w:rsidRPr="00033855">
        <w:t xml:space="preserve">" OR </w:t>
      </w:r>
      <w:r>
        <w:t>"</w:t>
      </w:r>
      <w:r w:rsidRPr="00033855">
        <w:t>Multi-factor authentication</w:t>
      </w:r>
      <w:r>
        <w:t>"</w:t>
      </w:r>
      <w:r w:rsidRPr="00033855">
        <w:t xml:space="preserve"> OR "C</w:t>
      </w:r>
      <w:r w:rsidRPr="00DA3F3E">
        <w:t>alifornia Consumer Privacy Act compliance" OR "</w:t>
      </w:r>
      <w:r w:rsidRPr="00033855">
        <w:t xml:space="preserve">data-protection officers" OR "privacy by design" OR </w:t>
      </w:r>
      <w:r>
        <w:t>"</w:t>
      </w:r>
      <w:r w:rsidRPr="00033855">
        <w:t>right to privacy</w:t>
      </w:r>
      <w:r>
        <w:t>"</w:t>
      </w:r>
      <w:r w:rsidRPr="00033855">
        <w:t xml:space="preserve"> OR </w:t>
      </w:r>
      <w:r>
        <w:t>"</w:t>
      </w:r>
      <w:r w:rsidRPr="00033855">
        <w:t>Children</w:t>
      </w:r>
      <w:r>
        <w:t>'</w:t>
      </w:r>
      <w:r w:rsidRPr="00033855">
        <w:t>s Online Privacy Protection Act</w:t>
      </w:r>
      <w:r w:rsidRPr="00EF3B95">
        <w:t>"</w:t>
      </w:r>
      <w:r>
        <w:t xml:space="preserve"> </w:t>
      </w:r>
    </w:p>
    <w:p w14:paraId="27D5067A" w14:textId="77777777" w:rsidR="00067A97" w:rsidRPr="008A63B0" w:rsidRDefault="00067A97" w:rsidP="00935118">
      <w:pPr>
        <w:ind w:left="720"/>
        <w:rPr>
          <w:rFonts w:ascii="Cambria" w:hAnsi="Cambria" w:cs="Cambay Devanagari"/>
          <w:sz w:val="20"/>
          <w:szCs w:val="20"/>
        </w:rPr>
      </w:pPr>
    </w:p>
    <w:p w14:paraId="2F0BA520" w14:textId="3A837F78" w:rsidR="00935118" w:rsidRPr="008A63B0" w:rsidRDefault="00935118">
      <w:p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You will find the following files:</w:t>
      </w:r>
    </w:p>
    <w:p w14:paraId="61BDFBE1" w14:textId="4DEED668" w:rsidR="00935118" w:rsidRPr="008A63B0" w:rsidRDefault="0040025F" w:rsidP="00935118">
      <w:pPr>
        <w:pStyle w:val="ListParagraph"/>
        <w:numPr>
          <w:ilvl w:val="0"/>
          <w:numId w:val="1"/>
        </w:numPr>
        <w:rPr>
          <w:rFonts w:ascii="Cambria" w:hAnsi="Cambria" w:cs="Cambay Devanagari"/>
          <w:sz w:val="20"/>
          <w:szCs w:val="20"/>
        </w:rPr>
      </w:pPr>
      <w:r>
        <w:rPr>
          <w:rFonts w:ascii="Cambria" w:hAnsi="Cambria" w:cs="Cambay Devanagari"/>
          <w:sz w:val="20"/>
          <w:szCs w:val="20"/>
        </w:rPr>
        <w:t>All PDFs</w:t>
      </w:r>
    </w:p>
    <w:p w14:paraId="27989DB3" w14:textId="17C4D023" w:rsidR="00935118" w:rsidRPr="008A63B0" w:rsidRDefault="00935118" w:rsidP="00935118">
      <w:pPr>
        <w:pStyle w:val="ListParagraph"/>
        <w:numPr>
          <w:ilvl w:val="0"/>
          <w:numId w:val="1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Excel file</w:t>
      </w:r>
      <w:r w:rsidR="0040025F">
        <w:rPr>
          <w:rFonts w:ascii="Cambria" w:hAnsi="Cambria" w:cs="Cambay Devanagari"/>
          <w:sz w:val="20"/>
          <w:szCs w:val="20"/>
        </w:rPr>
        <w:t>s</w:t>
      </w:r>
      <w:r w:rsidRPr="008A63B0">
        <w:rPr>
          <w:rFonts w:ascii="Cambria" w:hAnsi="Cambria" w:cs="Cambay Devanagari"/>
          <w:sz w:val="20"/>
          <w:szCs w:val="20"/>
        </w:rPr>
        <w:t>.</w:t>
      </w:r>
    </w:p>
    <w:p w14:paraId="2BC496A8" w14:textId="5D93416C" w:rsidR="00935118" w:rsidRPr="008A63B0" w:rsidRDefault="00935118" w:rsidP="00935118">
      <w:p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 xml:space="preserve">In the file name you </w:t>
      </w:r>
      <w:r w:rsidR="008A63B0">
        <w:rPr>
          <w:rFonts w:ascii="Cambria" w:hAnsi="Cambria" w:cs="Cambay Devanagari"/>
          <w:sz w:val="20"/>
          <w:szCs w:val="20"/>
        </w:rPr>
        <w:t>find</w:t>
      </w:r>
      <w:r w:rsidRPr="008A63B0">
        <w:rPr>
          <w:rFonts w:ascii="Cambria" w:hAnsi="Cambria" w:cs="Cambay Devanagari"/>
          <w:sz w:val="20"/>
          <w:szCs w:val="20"/>
        </w:rPr>
        <w:t>:</w:t>
      </w:r>
    </w:p>
    <w:p w14:paraId="10063EB7" w14:textId="528E7326" w:rsidR="00935118" w:rsidRPr="008A63B0" w:rsidRDefault="00935118" w:rsidP="00935118">
      <w:pPr>
        <w:pStyle w:val="ListParagraph"/>
        <w:numPr>
          <w:ilvl w:val="0"/>
          <w:numId w:val="2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Company name</w:t>
      </w:r>
    </w:p>
    <w:p w14:paraId="3DE45E55" w14:textId="4EFFD3D4" w:rsidR="00935118" w:rsidRPr="008A63B0" w:rsidRDefault="00935118" w:rsidP="00935118">
      <w:pPr>
        <w:pStyle w:val="ListParagraph"/>
        <w:numPr>
          <w:ilvl w:val="0"/>
          <w:numId w:val="2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Headline of the file</w:t>
      </w:r>
    </w:p>
    <w:p w14:paraId="476E3F8F" w14:textId="76EE9208" w:rsidR="00935118" w:rsidRPr="008A63B0" w:rsidRDefault="00935118" w:rsidP="00935118">
      <w:pPr>
        <w:pStyle w:val="ListParagraph"/>
        <w:numPr>
          <w:ilvl w:val="0"/>
          <w:numId w:val="2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Date of the file</w:t>
      </w:r>
    </w:p>
    <w:p w14:paraId="39653BE9" w14:textId="1AE9B156" w:rsidR="00935118" w:rsidRPr="008A63B0" w:rsidRDefault="00935118" w:rsidP="00935118">
      <w:pPr>
        <w:pStyle w:val="ListParagraph"/>
        <w:numPr>
          <w:ilvl w:val="0"/>
          <w:numId w:val="2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Source (e.g.</w:t>
      </w:r>
      <w:r w:rsidR="005904EC">
        <w:rPr>
          <w:rFonts w:ascii="Cambria" w:hAnsi="Cambria" w:cs="Cambay Devanagari"/>
          <w:sz w:val="20"/>
          <w:szCs w:val="20"/>
        </w:rPr>
        <w:t>,</w:t>
      </w:r>
      <w:r w:rsidRPr="008A63B0">
        <w:rPr>
          <w:rFonts w:ascii="Cambria" w:hAnsi="Cambria" w:cs="Cambay Devanagari"/>
          <w:sz w:val="20"/>
          <w:szCs w:val="20"/>
        </w:rPr>
        <w:t xml:space="preserve"> KRT)</w:t>
      </w:r>
    </w:p>
    <w:p w14:paraId="641E4CDE" w14:textId="0A44FE15" w:rsidR="00935118" w:rsidRDefault="00E94493" w:rsidP="00935118">
      <w:p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sz w:val="20"/>
          <w:szCs w:val="20"/>
        </w:rPr>
        <w:t>M</w:t>
      </w:r>
      <w:r w:rsidR="00935118" w:rsidRPr="008A63B0">
        <w:rPr>
          <w:rFonts w:ascii="Cambria" w:hAnsi="Cambria" w:cs="Cambay Devanagari"/>
          <w:sz w:val="20"/>
          <w:szCs w:val="20"/>
        </w:rPr>
        <w:t xml:space="preserve">ost of </w:t>
      </w:r>
      <w:r w:rsidRPr="008A63B0">
        <w:rPr>
          <w:rFonts w:ascii="Cambria" w:hAnsi="Cambria" w:cs="Cambay Devanagari"/>
          <w:sz w:val="20"/>
          <w:szCs w:val="20"/>
        </w:rPr>
        <w:t>the files</w:t>
      </w:r>
      <w:r w:rsidR="00935118" w:rsidRPr="008A63B0">
        <w:rPr>
          <w:rFonts w:ascii="Cambria" w:hAnsi="Cambria" w:cs="Cambay Devanagari"/>
          <w:sz w:val="20"/>
          <w:szCs w:val="20"/>
        </w:rPr>
        <w:t xml:space="preserve"> look alike </w:t>
      </w:r>
      <w:r w:rsidRPr="008A63B0">
        <w:rPr>
          <w:rFonts w:ascii="Cambria" w:hAnsi="Cambria" w:cs="Cambay Devanagari"/>
          <w:sz w:val="20"/>
          <w:szCs w:val="20"/>
        </w:rPr>
        <w:t xml:space="preserve">and have </w:t>
      </w:r>
      <w:r w:rsidR="008A63B0">
        <w:rPr>
          <w:rFonts w:ascii="Cambria" w:hAnsi="Cambria" w:cs="Cambay Devanagari"/>
          <w:sz w:val="20"/>
          <w:szCs w:val="20"/>
        </w:rPr>
        <w:t xml:space="preserve">a very </w:t>
      </w:r>
      <w:r w:rsidRPr="008A63B0">
        <w:rPr>
          <w:rFonts w:ascii="Cambria" w:hAnsi="Cambria" w:cs="Cambay Devanagari"/>
          <w:sz w:val="20"/>
          <w:szCs w:val="20"/>
        </w:rPr>
        <w:t>similar structure</w:t>
      </w:r>
      <w:r w:rsidR="00337E4C">
        <w:rPr>
          <w:rFonts w:ascii="Cambria" w:hAnsi="Cambria" w:cs="Cambay Devanagari"/>
          <w:sz w:val="20"/>
          <w:szCs w:val="20"/>
        </w:rPr>
        <w:t>.</w:t>
      </w:r>
      <w:r w:rsidR="00067A97">
        <w:rPr>
          <w:rFonts w:ascii="Cambria" w:hAnsi="Cambria" w:cs="Cambay Devanagari"/>
          <w:sz w:val="20"/>
          <w:szCs w:val="20"/>
        </w:rPr>
        <w:t xml:space="preserve"> </w:t>
      </w:r>
    </w:p>
    <w:p w14:paraId="13D423C1" w14:textId="3B5617C5" w:rsidR="00067A97" w:rsidRPr="008A63B0" w:rsidRDefault="00067A97" w:rsidP="00935118">
      <w:pPr>
        <w:rPr>
          <w:rFonts w:ascii="Cambria" w:hAnsi="Cambria" w:cs="Cambay Devanagari"/>
          <w:b/>
          <w:bCs/>
          <w:sz w:val="20"/>
          <w:szCs w:val="20"/>
        </w:rPr>
      </w:pPr>
      <w:r>
        <w:rPr>
          <w:rFonts w:ascii="Cambria" w:hAnsi="Cambria" w:cs="Cambay Devanagari"/>
          <w:sz w:val="20"/>
          <w:szCs w:val="20"/>
        </w:rPr>
        <w:t xml:space="preserve">As discussed ad as was done for Wynn before please add the following info: </w:t>
      </w:r>
    </w:p>
    <w:p w14:paraId="22D2CBF3" w14:textId="1244E8E4" w:rsidR="00246C4D" w:rsidRPr="008A63B0" w:rsidRDefault="00246C4D" w:rsidP="00246C4D">
      <w:pPr>
        <w:pStyle w:val="ListParagraph"/>
        <w:numPr>
          <w:ilvl w:val="0"/>
          <w:numId w:val="4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b/>
          <w:bCs/>
          <w:sz w:val="20"/>
          <w:szCs w:val="20"/>
        </w:rPr>
        <w:t>Who wrote the piece:</w:t>
      </w:r>
      <w:r w:rsidRPr="008A63B0">
        <w:rPr>
          <w:rFonts w:ascii="Cambria" w:hAnsi="Cambria" w:cs="Cambay Devanagari"/>
          <w:sz w:val="20"/>
          <w:szCs w:val="20"/>
        </w:rPr>
        <w:t xml:space="preserve">  This information is found at the end of the document</w:t>
      </w:r>
      <w:r w:rsidR="005904EC">
        <w:rPr>
          <w:rFonts w:ascii="Cambria" w:hAnsi="Cambria" w:cs="Cambay Devanagari"/>
          <w:sz w:val="20"/>
          <w:szCs w:val="20"/>
        </w:rPr>
        <w:t>.</w:t>
      </w:r>
      <w:r w:rsidRPr="008A63B0">
        <w:rPr>
          <w:rFonts w:ascii="Cambria" w:hAnsi="Cambria" w:cs="Cambay Devanagari"/>
          <w:sz w:val="20"/>
          <w:szCs w:val="20"/>
        </w:rPr>
        <w:t xml:space="preserve"> </w:t>
      </w:r>
    </w:p>
    <w:p w14:paraId="6CC8D165" w14:textId="1D3BB0ED" w:rsidR="00246C4D" w:rsidRPr="008A63B0" w:rsidRDefault="00246C4D" w:rsidP="00246C4D">
      <w:pPr>
        <w:pStyle w:val="ListParagraph"/>
        <w:numPr>
          <w:ilvl w:val="0"/>
          <w:numId w:val="4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b/>
          <w:bCs/>
          <w:sz w:val="20"/>
          <w:szCs w:val="20"/>
        </w:rPr>
        <w:t>Subject:</w:t>
      </w:r>
      <w:r w:rsidRPr="008A63B0">
        <w:rPr>
          <w:rFonts w:ascii="Cambria" w:hAnsi="Cambria" w:cs="Cambay Devanagari"/>
          <w:sz w:val="20"/>
          <w:szCs w:val="20"/>
        </w:rPr>
        <w:t xml:space="preserve"> This information is found at the end of the document</w:t>
      </w:r>
      <w:r w:rsidR="004F2BD2">
        <w:rPr>
          <w:rFonts w:ascii="Cambria" w:hAnsi="Cambria" w:cs="Cambay Devanagari"/>
          <w:sz w:val="20"/>
          <w:szCs w:val="20"/>
        </w:rPr>
        <w:t>.</w:t>
      </w:r>
    </w:p>
    <w:p w14:paraId="091ADE45" w14:textId="37A70C56" w:rsidR="00246C4D" w:rsidRPr="008A63B0" w:rsidRDefault="00246C4D" w:rsidP="00246C4D">
      <w:pPr>
        <w:pStyle w:val="ListParagraph"/>
        <w:numPr>
          <w:ilvl w:val="0"/>
          <w:numId w:val="4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b/>
          <w:bCs/>
          <w:sz w:val="20"/>
          <w:szCs w:val="20"/>
        </w:rPr>
        <w:t>Relevant text:</w:t>
      </w:r>
      <w:r w:rsidRPr="008A63B0">
        <w:rPr>
          <w:rFonts w:ascii="Cambria" w:hAnsi="Cambria" w:cs="Cambay Devanagari"/>
          <w:sz w:val="20"/>
          <w:szCs w:val="20"/>
        </w:rPr>
        <w:t xml:space="preserve"> this is the paragraph that contains one or more of our keywords; If there </w:t>
      </w:r>
      <w:r w:rsidR="005904EC">
        <w:rPr>
          <w:rFonts w:ascii="Cambria" w:hAnsi="Cambria" w:cs="Cambay Devanagari"/>
          <w:sz w:val="20"/>
          <w:szCs w:val="20"/>
        </w:rPr>
        <w:t>is</w:t>
      </w:r>
      <w:r w:rsidRPr="008A63B0">
        <w:rPr>
          <w:rFonts w:ascii="Cambria" w:hAnsi="Cambria" w:cs="Cambay Devanagari"/>
          <w:sz w:val="20"/>
          <w:szCs w:val="20"/>
        </w:rPr>
        <w:t xml:space="preserve"> more than one paragraph</w:t>
      </w:r>
      <w:r w:rsidR="005904EC">
        <w:rPr>
          <w:rFonts w:ascii="Cambria" w:hAnsi="Cambria" w:cs="Cambay Devanagari"/>
          <w:sz w:val="20"/>
          <w:szCs w:val="20"/>
        </w:rPr>
        <w:t>,</w:t>
      </w:r>
      <w:r w:rsidRPr="008A63B0">
        <w:rPr>
          <w:rFonts w:ascii="Cambria" w:hAnsi="Cambria" w:cs="Cambay Devanagari"/>
          <w:sz w:val="20"/>
          <w:szCs w:val="20"/>
        </w:rPr>
        <w:t xml:space="preserve"> please report them separated by | symbol (see example row 3)</w:t>
      </w:r>
      <w:r w:rsidR="005904EC">
        <w:rPr>
          <w:rFonts w:ascii="Cambria" w:hAnsi="Cambria" w:cs="Cambay Devanagari"/>
          <w:sz w:val="20"/>
          <w:szCs w:val="20"/>
        </w:rPr>
        <w:t>.</w:t>
      </w:r>
    </w:p>
    <w:p w14:paraId="79D3CAE4" w14:textId="414CBACC" w:rsidR="00246C4D" w:rsidRPr="008A63B0" w:rsidRDefault="00246C4D" w:rsidP="00935118">
      <w:pPr>
        <w:pStyle w:val="ListParagraph"/>
        <w:numPr>
          <w:ilvl w:val="0"/>
          <w:numId w:val="4"/>
        </w:numPr>
        <w:rPr>
          <w:rFonts w:ascii="Cambria" w:hAnsi="Cambria" w:cs="Cambay Devanagari"/>
          <w:sz w:val="20"/>
          <w:szCs w:val="20"/>
        </w:rPr>
      </w:pPr>
      <w:r w:rsidRPr="008A63B0">
        <w:rPr>
          <w:rFonts w:ascii="Cambria" w:hAnsi="Cambria" w:cs="Cambay Devanagari"/>
          <w:b/>
          <w:bCs/>
          <w:sz w:val="20"/>
          <w:szCs w:val="20"/>
        </w:rPr>
        <w:t>Keywords mentioned</w:t>
      </w:r>
      <w:r w:rsidRPr="008A63B0">
        <w:rPr>
          <w:rFonts w:ascii="Cambria" w:hAnsi="Cambria" w:cs="Cambay Devanagari"/>
          <w:sz w:val="20"/>
          <w:szCs w:val="20"/>
        </w:rPr>
        <w:t>: please report the keywords mentioned in the paragraph</w:t>
      </w:r>
      <w:r w:rsidR="005904EC">
        <w:rPr>
          <w:rFonts w:ascii="Cambria" w:hAnsi="Cambria" w:cs="Cambay Devanagari"/>
          <w:sz w:val="20"/>
          <w:szCs w:val="20"/>
        </w:rPr>
        <w:t>.</w:t>
      </w:r>
    </w:p>
    <w:p w14:paraId="5580BBD2" w14:textId="57C0006F" w:rsidR="000961D2" w:rsidRDefault="000961D2" w:rsidP="00935118">
      <w:pPr>
        <w:rPr>
          <w:rFonts w:ascii="Cambria" w:hAnsi="Cambria" w:cs="Cambay Devanagari"/>
          <w:sz w:val="20"/>
          <w:szCs w:val="20"/>
        </w:rPr>
      </w:pPr>
    </w:p>
    <w:p w14:paraId="7BDD8514" w14:textId="6B9E3EB4" w:rsidR="00C63C5A" w:rsidRDefault="00C63C5A" w:rsidP="00935118">
      <w:pPr>
        <w:rPr>
          <w:rFonts w:ascii="Cambria" w:hAnsi="Cambria" w:cs="Cambay Devanagari"/>
          <w:sz w:val="20"/>
          <w:szCs w:val="20"/>
        </w:rPr>
      </w:pPr>
      <w:r w:rsidRPr="00DD6F8E">
        <w:rPr>
          <w:rFonts w:ascii="Cambria" w:hAnsi="Cambria" w:cs="Cambay Devanagari"/>
          <w:b/>
          <w:bCs/>
          <w:sz w:val="20"/>
          <w:szCs w:val="20"/>
        </w:rPr>
        <w:t>Hints</w:t>
      </w:r>
      <w:r>
        <w:rPr>
          <w:rFonts w:ascii="Cambria" w:hAnsi="Cambria" w:cs="Cambay Devanagari"/>
          <w:sz w:val="20"/>
          <w:szCs w:val="20"/>
        </w:rPr>
        <w:t>:</w:t>
      </w:r>
    </w:p>
    <w:p w14:paraId="30D87268" w14:textId="17125FFE" w:rsidR="00C63C5A" w:rsidRDefault="00C63C5A" w:rsidP="00C63C5A">
      <w:pPr>
        <w:pStyle w:val="ListParagraph"/>
        <w:numPr>
          <w:ilvl w:val="0"/>
          <w:numId w:val="5"/>
        </w:numPr>
        <w:rPr>
          <w:rFonts w:ascii="Cambria" w:hAnsi="Cambria" w:cs="Cambay Devanagari"/>
          <w:sz w:val="20"/>
          <w:szCs w:val="20"/>
        </w:rPr>
      </w:pPr>
      <w:r>
        <w:rPr>
          <w:rFonts w:ascii="Cambria" w:hAnsi="Cambria" w:cs="Cambay Devanagari"/>
          <w:sz w:val="20"/>
          <w:szCs w:val="20"/>
        </w:rPr>
        <w:t xml:space="preserve">If the file only includes “Reference Link” </w:t>
      </w:r>
      <w:r w:rsidR="00DD6F8E">
        <w:rPr>
          <w:rFonts w:ascii="Cambria" w:hAnsi="Cambria" w:cs="Cambay Devanagari"/>
          <w:sz w:val="20"/>
          <w:szCs w:val="20"/>
        </w:rPr>
        <w:t xml:space="preserve">or just a link in the body of the text </w:t>
      </w:r>
      <w:r>
        <w:rPr>
          <w:rFonts w:ascii="Cambria" w:hAnsi="Cambria" w:cs="Cambay Devanagari"/>
          <w:sz w:val="20"/>
          <w:szCs w:val="20"/>
        </w:rPr>
        <w:t>do not click on the link but rather focus on the content even if it’s only the title (heading)</w:t>
      </w:r>
    </w:p>
    <w:p w14:paraId="4B3429E6" w14:textId="5A3704C5" w:rsidR="00C63C5A" w:rsidRDefault="00C63C5A" w:rsidP="00C63C5A">
      <w:pPr>
        <w:pStyle w:val="ListParagraph"/>
        <w:numPr>
          <w:ilvl w:val="0"/>
          <w:numId w:val="5"/>
        </w:numPr>
        <w:rPr>
          <w:rFonts w:ascii="Cambria" w:hAnsi="Cambria" w:cs="Cambay Devanagari"/>
          <w:sz w:val="20"/>
          <w:szCs w:val="20"/>
        </w:rPr>
      </w:pPr>
      <w:r>
        <w:rPr>
          <w:rFonts w:ascii="Cambria" w:hAnsi="Cambria" w:cs="Cambay Devanagari"/>
          <w:sz w:val="20"/>
          <w:szCs w:val="20"/>
        </w:rPr>
        <w:t>Some articles do not have subjects-&gt; Do not report</w:t>
      </w:r>
      <w:r w:rsidR="00DD6F8E">
        <w:rPr>
          <w:rFonts w:ascii="Cambria" w:hAnsi="Cambria" w:cs="Cambay Devanagari"/>
          <w:sz w:val="20"/>
          <w:szCs w:val="20"/>
        </w:rPr>
        <w:t xml:space="preserve"> the subject for these articles.</w:t>
      </w:r>
    </w:p>
    <w:p w14:paraId="537744EA" w14:textId="428C3294" w:rsidR="00C63C5A" w:rsidRPr="004F2BD2" w:rsidRDefault="00C63C5A" w:rsidP="00067A97">
      <w:pPr>
        <w:pStyle w:val="ListParagraph"/>
        <w:rPr>
          <w:rFonts w:ascii="Cambria" w:hAnsi="Cambria" w:cs="Cambay Devanagari"/>
          <w:sz w:val="20"/>
          <w:szCs w:val="20"/>
        </w:rPr>
      </w:pPr>
    </w:p>
    <w:sectPr w:rsidR="00C63C5A" w:rsidRPr="004F2B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ay Devanagari">
    <w:altName w:val="﷽﷽﷽﷽﷽﷽﷽﷽evanagari"/>
    <w:charset w:val="4D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D7354"/>
    <w:multiLevelType w:val="hybridMultilevel"/>
    <w:tmpl w:val="07F6A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742ADE"/>
    <w:multiLevelType w:val="hybridMultilevel"/>
    <w:tmpl w:val="70587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6138AB"/>
    <w:multiLevelType w:val="hybridMultilevel"/>
    <w:tmpl w:val="7DEC2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DD7569"/>
    <w:multiLevelType w:val="hybridMultilevel"/>
    <w:tmpl w:val="2DBA8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0F1922"/>
    <w:multiLevelType w:val="hybridMultilevel"/>
    <w:tmpl w:val="1FFA1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UztTA2NzIzNjFX0lEKTi0uzszPAykwrAUAFsQAvywAAAA="/>
  </w:docVars>
  <w:rsids>
    <w:rsidRoot w:val="00383DB4"/>
    <w:rsid w:val="00067A97"/>
    <w:rsid w:val="000961D2"/>
    <w:rsid w:val="001A256D"/>
    <w:rsid w:val="00246C4D"/>
    <w:rsid w:val="00337E4C"/>
    <w:rsid w:val="00383DB4"/>
    <w:rsid w:val="0040025F"/>
    <w:rsid w:val="004F2BD2"/>
    <w:rsid w:val="005904EC"/>
    <w:rsid w:val="008A63B0"/>
    <w:rsid w:val="00935118"/>
    <w:rsid w:val="00C63C5A"/>
    <w:rsid w:val="00DD6F8E"/>
    <w:rsid w:val="00E94493"/>
    <w:rsid w:val="00ED4BDE"/>
    <w:rsid w:val="00F43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E20CE"/>
  <w15:chartTrackingRefBased/>
  <w15:docId w15:val="{C5A599FD-8161-4713-B94F-69BEAB817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51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 Colicev</dc:creator>
  <cp:keywords/>
  <dc:description/>
  <cp:lastModifiedBy>Anatoli Colicev</cp:lastModifiedBy>
  <cp:revision>14</cp:revision>
  <dcterms:created xsi:type="dcterms:W3CDTF">2021-04-12T15:03:00Z</dcterms:created>
  <dcterms:modified xsi:type="dcterms:W3CDTF">2021-05-28T14:28:00Z</dcterms:modified>
</cp:coreProperties>
</file>